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8BFEB" w14:textId="77777777" w:rsidR="00FC0D08" w:rsidRPr="003A2C00" w:rsidRDefault="00FC0D08" w:rsidP="00E960C5">
      <w:pPr>
        <w:jc w:val="center"/>
        <w:rPr>
          <w:b/>
          <w:bCs/>
          <w:szCs w:val="24"/>
        </w:rPr>
      </w:pPr>
      <w:bookmarkStart w:id="0" w:name="_Toc129606481"/>
      <w:r w:rsidRPr="003A2C00">
        <w:rPr>
          <w:b/>
          <w:bCs/>
          <w:szCs w:val="24"/>
        </w:rPr>
        <w:t>CURRICULUM VITAE – NAME</w:t>
      </w:r>
      <w:bookmarkEnd w:id="0"/>
    </w:p>
    <w:p w14:paraId="0F576441" w14:textId="5F3627A1" w:rsidR="00FC0D08" w:rsidRDefault="00F57A53" w:rsidP="005C3DF2">
      <w:pPr>
        <w:rPr>
          <w:color w:val="7030A0"/>
          <w:szCs w:val="24"/>
        </w:rPr>
      </w:pPr>
      <w:r w:rsidRPr="00750D1E">
        <w:rPr>
          <w:color w:val="7030A0"/>
          <w:szCs w:val="24"/>
        </w:rPr>
        <w:t>(</w:t>
      </w:r>
      <w:r w:rsidR="00D90646" w:rsidRPr="00750D1E">
        <w:rPr>
          <w:color w:val="7030A0"/>
          <w:szCs w:val="24"/>
        </w:rPr>
        <w:t xml:space="preserve">To update this </w:t>
      </w:r>
      <w:r w:rsidRPr="00750D1E">
        <w:rPr>
          <w:color w:val="7030A0"/>
          <w:szCs w:val="24"/>
        </w:rPr>
        <w:t>table of contents</w:t>
      </w:r>
      <w:r w:rsidR="00D90646" w:rsidRPr="00750D1E">
        <w:rPr>
          <w:color w:val="7030A0"/>
          <w:szCs w:val="24"/>
        </w:rPr>
        <w:t xml:space="preserve">’ headings and page numbers </w:t>
      </w:r>
      <w:r w:rsidRPr="00750D1E">
        <w:rPr>
          <w:color w:val="7030A0"/>
          <w:szCs w:val="24"/>
        </w:rPr>
        <w:t>automatically</w:t>
      </w:r>
      <w:r w:rsidR="00D90646" w:rsidRPr="00750D1E">
        <w:rPr>
          <w:color w:val="7030A0"/>
          <w:szCs w:val="24"/>
        </w:rPr>
        <w:t>:</w:t>
      </w:r>
      <w:r w:rsidR="00750D1E">
        <w:rPr>
          <w:color w:val="7030A0"/>
          <w:szCs w:val="24"/>
        </w:rPr>
        <w:t xml:space="preserve"> Right-click</w:t>
      </w:r>
      <w:r w:rsidRPr="00750D1E">
        <w:rPr>
          <w:color w:val="7030A0"/>
          <w:szCs w:val="24"/>
        </w:rPr>
        <w:t xml:space="preserve"> on one of the headings in the table of contents, select, “Update Field”, click “Update Entire Table”, then click “OK”.  </w:t>
      </w:r>
      <w:r w:rsidR="00D90646" w:rsidRPr="00750D1E">
        <w:rPr>
          <w:color w:val="7030A0"/>
          <w:szCs w:val="24"/>
        </w:rPr>
        <w:t xml:space="preserve">If you add any headings, ensure they are a Heading 1 or Heading 2 under “Styles” in the Home ribbon above.  </w:t>
      </w:r>
      <w:r w:rsidRPr="00750D1E">
        <w:rPr>
          <w:color w:val="7030A0"/>
          <w:szCs w:val="24"/>
        </w:rPr>
        <w:t>The table will update with any page changes.  If you require assistance with this document, please connect with</w:t>
      </w:r>
      <w:r w:rsidR="005F1CA9">
        <w:rPr>
          <w:color w:val="7030A0"/>
          <w:szCs w:val="24"/>
        </w:rPr>
        <w:t xml:space="preserve"> </w:t>
      </w:r>
      <w:hyperlink r:id="rId8" w:history="1">
        <w:r w:rsidR="005F1CA9" w:rsidRPr="001360C8">
          <w:rPr>
            <w:rStyle w:val="Hyperlink"/>
            <w:szCs w:val="24"/>
          </w:rPr>
          <w:t>irp@uwo.ca</w:t>
        </w:r>
      </w:hyperlink>
      <w:r w:rsidRPr="00750D1E">
        <w:rPr>
          <w:color w:val="7030A0"/>
          <w:szCs w:val="24"/>
        </w:rPr>
        <w:t>.</w:t>
      </w:r>
      <w:r w:rsidR="00FF7251" w:rsidRPr="00750D1E">
        <w:rPr>
          <w:color w:val="7030A0"/>
          <w:szCs w:val="24"/>
        </w:rPr>
        <w:t xml:space="preserve">  </w:t>
      </w:r>
      <w:r w:rsidR="00BF293B" w:rsidRPr="00750D1E">
        <w:rPr>
          <w:color w:val="7030A0"/>
          <w:szCs w:val="24"/>
        </w:rPr>
        <w:t>Please</w:t>
      </w:r>
      <w:r w:rsidR="00FF7251" w:rsidRPr="00750D1E">
        <w:rPr>
          <w:color w:val="7030A0"/>
          <w:szCs w:val="24"/>
        </w:rPr>
        <w:t xml:space="preserve"> delete </w:t>
      </w:r>
      <w:r w:rsidR="000163BE">
        <w:rPr>
          <w:color w:val="7030A0"/>
          <w:szCs w:val="24"/>
        </w:rPr>
        <w:t>all purple</w:t>
      </w:r>
      <w:r w:rsidR="00FF7251" w:rsidRPr="00750D1E">
        <w:rPr>
          <w:color w:val="7030A0"/>
          <w:szCs w:val="24"/>
        </w:rPr>
        <w:t xml:space="preserve"> text when it is no longer needed.</w:t>
      </w:r>
      <w:r w:rsidR="003B7F74" w:rsidRPr="00750D1E">
        <w:rPr>
          <w:color w:val="7030A0"/>
          <w:szCs w:val="24"/>
        </w:rPr>
        <w:t>)</w:t>
      </w:r>
    </w:p>
    <w:p w14:paraId="321F8E3A" w14:textId="77777777" w:rsidR="005F1CA9" w:rsidRPr="00750D1E" w:rsidRDefault="005F1CA9" w:rsidP="005C3DF2">
      <w:pPr>
        <w:rPr>
          <w:color w:val="7030A0"/>
          <w:szCs w:val="24"/>
        </w:rPr>
      </w:pPr>
    </w:p>
    <w:p w14:paraId="31B35B45" w14:textId="4281C63F" w:rsidR="00497B2D" w:rsidRDefault="00E960C5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66678501" w:history="1">
        <w:r w:rsidR="00497B2D" w:rsidRPr="00F52D7B">
          <w:rPr>
            <w:rStyle w:val="Hyperlink"/>
            <w:noProof/>
          </w:rPr>
          <w:t>PERSONAL INFORMATION</w:t>
        </w:r>
        <w:r w:rsidR="00497B2D">
          <w:rPr>
            <w:noProof/>
            <w:webHidden/>
          </w:rPr>
          <w:tab/>
        </w:r>
        <w:r w:rsidR="00497B2D">
          <w:rPr>
            <w:noProof/>
            <w:webHidden/>
          </w:rPr>
          <w:fldChar w:fldCharType="begin"/>
        </w:r>
        <w:r w:rsidR="00497B2D">
          <w:rPr>
            <w:noProof/>
            <w:webHidden/>
          </w:rPr>
          <w:instrText xml:space="preserve"> PAGEREF _Toc166678501 \h </w:instrText>
        </w:r>
        <w:r w:rsidR="00497B2D">
          <w:rPr>
            <w:noProof/>
            <w:webHidden/>
          </w:rPr>
        </w:r>
        <w:r w:rsidR="00497B2D">
          <w:rPr>
            <w:noProof/>
            <w:webHidden/>
          </w:rPr>
          <w:fldChar w:fldCharType="separate"/>
        </w:r>
        <w:r w:rsidR="00497B2D">
          <w:rPr>
            <w:noProof/>
            <w:webHidden/>
          </w:rPr>
          <w:t>2</w:t>
        </w:r>
        <w:r w:rsidR="00497B2D">
          <w:rPr>
            <w:noProof/>
            <w:webHidden/>
          </w:rPr>
          <w:fldChar w:fldCharType="end"/>
        </w:r>
      </w:hyperlink>
    </w:p>
    <w:p w14:paraId="48C133C4" w14:textId="3E1727C8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2" w:history="1">
        <w:r w:rsidRPr="00F52D7B">
          <w:rPr>
            <w:rStyle w:val="Hyperlink"/>
            <w:noProof/>
          </w:rPr>
          <w:t>EDU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6EBCDE8" w14:textId="2D3C5223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3" w:history="1">
        <w:r w:rsidRPr="00F52D7B">
          <w:rPr>
            <w:rStyle w:val="Hyperlink"/>
            <w:noProof/>
          </w:rPr>
          <w:t>RECOG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F46FFBF" w14:textId="547B046D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4" w:history="1">
        <w:r w:rsidRPr="00F52D7B">
          <w:rPr>
            <w:rStyle w:val="Hyperlink"/>
            <w:noProof/>
          </w:rPr>
          <w:t>RESEARCH (PI)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1CDFA49" w14:textId="0E71AA87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5" w:history="1">
        <w:r w:rsidRPr="00F52D7B">
          <w:rPr>
            <w:rStyle w:val="Hyperlink"/>
            <w:noProof/>
          </w:rPr>
          <w:t>EMPLOYMENT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6078954" w14:textId="753D028B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6" w:history="1">
        <w:r w:rsidRPr="00F52D7B">
          <w:rPr>
            <w:rStyle w:val="Hyperlink"/>
            <w:noProof/>
          </w:rPr>
          <w:t>RESEARCH FUNDING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2C27F2" w14:textId="642E105F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7" w:history="1">
        <w:r w:rsidRPr="00F52D7B">
          <w:rPr>
            <w:rStyle w:val="Hyperlink"/>
            <w:noProof/>
          </w:rPr>
          <w:t>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052CE0" w14:textId="4D1090FD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8" w:history="1">
        <w:r w:rsidRPr="00F52D7B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STUDENT/POST-DOCTORAL SUPER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09795E6" w14:textId="48BFE4C3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09" w:history="1">
        <w:r w:rsidRPr="00F52D7B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EDITORIAL ARTIC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25E4A3C" w14:textId="06E33B25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0" w:history="1">
        <w:r w:rsidRPr="00F52D7B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INTERNATIONAL COLLABO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52A3AF" w14:textId="42308C9E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1" w:history="1">
        <w:r w:rsidRPr="00F52D7B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COMMITTEE MEMBERSH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5E39C7" w14:textId="7CF9EBE1" w:rsidR="00497B2D" w:rsidRDefault="00497B2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2" w:history="1">
        <w:r w:rsidRPr="00F52D7B">
          <w:rPr>
            <w:rStyle w:val="Hyperlink"/>
            <w:noProof/>
          </w:rPr>
          <w:t>CONTRIBU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DB72E3" w14:textId="3B60CFAE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3" w:history="1">
        <w:r w:rsidRPr="00F52D7B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PRESEN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D36860" w14:textId="482A07ED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4" w:history="1">
        <w:r w:rsidRPr="00F52D7B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INTERVIEW AND MEDIA REL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57F2A8" w14:textId="41231B7C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5" w:history="1">
        <w:r w:rsidRPr="00F52D7B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PUBLICATIONS AND CI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B04F151" w14:textId="12050112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6" w:history="1">
        <w:r w:rsidRPr="00F52D7B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ARTISTIC PERFORMANCES/EXHIBI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7AAABE9" w14:textId="2821CEB1" w:rsidR="00497B2D" w:rsidRDefault="00497B2D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Cs w:val="24"/>
          <w:lang w:eastAsia="en-CA"/>
          <w14:ligatures w14:val="standardContextual"/>
        </w:rPr>
      </w:pPr>
      <w:hyperlink w:anchor="_Toc166678517" w:history="1">
        <w:r w:rsidRPr="00F52D7B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kern w:val="2"/>
            <w:szCs w:val="24"/>
            <w:lang w:eastAsia="en-CA"/>
            <w14:ligatures w14:val="standardContextual"/>
          </w:rPr>
          <w:tab/>
        </w:r>
        <w:r w:rsidRPr="00F52D7B">
          <w:rPr>
            <w:rStyle w:val="Hyperlink"/>
            <w:noProof/>
          </w:rPr>
          <w:t>INTELLECTUAL PROPER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678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C6656B" w14:textId="3991CA4F" w:rsidR="00E960C5" w:rsidRDefault="00E960C5" w:rsidP="002A6F98">
      <w:pPr>
        <w:rPr>
          <w:rFonts w:asciiTheme="minorHAnsi" w:eastAsiaTheme="minorEastAsia" w:hAnsiTheme="minorHAnsi" w:cstheme="minorBidi"/>
          <w:noProof/>
          <w:lang w:eastAsia="en-CA"/>
        </w:rPr>
      </w:pPr>
      <w:r>
        <w:fldChar w:fldCharType="end"/>
      </w:r>
      <w:r w:rsidR="00FC0D08">
        <w:rPr>
          <w:szCs w:val="24"/>
        </w:rPr>
        <w:fldChar w:fldCharType="begin"/>
      </w:r>
      <w:r w:rsidR="00FC0D08">
        <w:rPr>
          <w:szCs w:val="24"/>
        </w:rPr>
        <w:instrText xml:space="preserve"> TOC \o "1-2" \h \z \u \t "Heading 3,2" </w:instrText>
      </w:r>
      <w:r w:rsidR="00FC0D08">
        <w:rPr>
          <w:szCs w:val="24"/>
        </w:rPr>
        <w:fldChar w:fldCharType="separate"/>
      </w:r>
    </w:p>
    <w:p w14:paraId="0F88DC57" w14:textId="412D9595" w:rsidR="005C3DF2" w:rsidRDefault="00FC0D08">
      <w:r>
        <w:fldChar w:fldCharType="end"/>
      </w:r>
      <w:r w:rsidR="005C3DF2">
        <w:br w:type="page"/>
      </w:r>
    </w:p>
    <w:p w14:paraId="2D67B170" w14:textId="77777777" w:rsidR="005F1CA9" w:rsidRPr="00497B2D" w:rsidRDefault="005F1CA9" w:rsidP="00497B2D">
      <w:pPr>
        <w:rPr>
          <w:color w:val="7030A0"/>
        </w:rPr>
      </w:pPr>
      <w:bookmarkStart w:id="1" w:name="_Toc129606482"/>
      <w:r w:rsidRPr="00497B2D">
        <w:rPr>
          <w:color w:val="7030A0"/>
        </w:rPr>
        <w:lastRenderedPageBreak/>
        <w:t>Follow these formatting instructions to prepare your CV:</w:t>
      </w:r>
    </w:p>
    <w:p w14:paraId="04CF7552" w14:textId="1C888902" w:rsidR="00D70FB3" w:rsidRPr="00497B2D" w:rsidRDefault="00D70FB3" w:rsidP="00497B2D">
      <w:pPr>
        <w:pStyle w:val="ListParagraph"/>
        <w:numPr>
          <w:ilvl w:val="0"/>
          <w:numId w:val="11"/>
        </w:numPr>
        <w:rPr>
          <w:color w:val="7030A0"/>
        </w:rPr>
      </w:pPr>
      <w:r w:rsidRPr="00497B2D">
        <w:rPr>
          <w:color w:val="7030A0"/>
        </w:rPr>
        <w:t>Applicants must follow the order outlined below.</w:t>
      </w:r>
    </w:p>
    <w:p w14:paraId="6338BBC9" w14:textId="46FD771D" w:rsidR="00D70FB3" w:rsidRDefault="00D70FB3" w:rsidP="00497B2D">
      <w:pPr>
        <w:pStyle w:val="ListParagraph"/>
        <w:numPr>
          <w:ilvl w:val="0"/>
          <w:numId w:val="11"/>
        </w:numPr>
        <w:rPr>
          <w:color w:val="7030A0"/>
        </w:rPr>
      </w:pPr>
      <w:r w:rsidRPr="00497B2D">
        <w:rPr>
          <w:color w:val="7030A0"/>
        </w:rPr>
        <w:t xml:space="preserve">Arial 12-point font </w:t>
      </w:r>
      <w:r w:rsidRPr="006A376D">
        <w:rPr>
          <w:b/>
          <w:bCs/>
          <w:color w:val="7030A0"/>
        </w:rPr>
        <w:t>must be</w:t>
      </w:r>
      <w:r w:rsidRPr="00497B2D">
        <w:rPr>
          <w:color w:val="7030A0"/>
        </w:rPr>
        <w:t xml:space="preserve"> used for the CV.</w:t>
      </w:r>
    </w:p>
    <w:p w14:paraId="1970F7C0" w14:textId="41C1ED24" w:rsidR="00AC31E0" w:rsidRDefault="00AC31E0" w:rsidP="00497B2D">
      <w:pPr>
        <w:pStyle w:val="ListParagraph"/>
        <w:numPr>
          <w:ilvl w:val="0"/>
          <w:numId w:val="11"/>
        </w:numPr>
        <w:rPr>
          <w:color w:val="7030A0"/>
        </w:rPr>
      </w:pPr>
      <w:r>
        <w:rPr>
          <w:color w:val="7030A0"/>
        </w:rPr>
        <w:t>Text should be single spaced, with no more than 6 lines per inch</w:t>
      </w:r>
    </w:p>
    <w:p w14:paraId="461865DA" w14:textId="3FF12EAE" w:rsidR="00AC31E0" w:rsidRDefault="00AC31E0" w:rsidP="00497B2D">
      <w:pPr>
        <w:pStyle w:val="ListParagraph"/>
        <w:numPr>
          <w:ilvl w:val="0"/>
          <w:numId w:val="11"/>
        </w:numPr>
        <w:rPr>
          <w:color w:val="7030A0"/>
        </w:rPr>
      </w:pPr>
      <w:r>
        <w:rPr>
          <w:color w:val="7030A0"/>
        </w:rPr>
        <w:t>One-inch margins on all sides</w:t>
      </w:r>
    </w:p>
    <w:p w14:paraId="54803DB9" w14:textId="67DA1825" w:rsidR="00AC31E0" w:rsidRPr="00497B2D" w:rsidRDefault="00AC31E0" w:rsidP="00497B2D">
      <w:pPr>
        <w:pStyle w:val="ListParagraph"/>
        <w:numPr>
          <w:ilvl w:val="0"/>
          <w:numId w:val="11"/>
        </w:numPr>
        <w:rPr>
          <w:color w:val="7030A0"/>
        </w:rPr>
      </w:pPr>
      <w:r>
        <w:rPr>
          <w:color w:val="7030A0"/>
        </w:rPr>
        <w:t>Ensure all pages are numbered</w:t>
      </w:r>
    </w:p>
    <w:p w14:paraId="60BB7D5B" w14:textId="5E5EF80C" w:rsidR="005F1CA9" w:rsidRPr="00497B2D" w:rsidRDefault="005F1CA9" w:rsidP="00497B2D">
      <w:pPr>
        <w:pStyle w:val="ListParagraph"/>
        <w:numPr>
          <w:ilvl w:val="0"/>
          <w:numId w:val="11"/>
        </w:numPr>
        <w:rPr>
          <w:color w:val="7030A0"/>
        </w:rPr>
      </w:pPr>
      <w:r w:rsidRPr="00497B2D">
        <w:rPr>
          <w:color w:val="7030A0"/>
        </w:rPr>
        <w:t>Begin with the most recent</w:t>
      </w:r>
      <w:r w:rsidR="0085611C" w:rsidRPr="00497B2D">
        <w:rPr>
          <w:color w:val="7030A0"/>
        </w:rPr>
        <w:t xml:space="preserve"> information</w:t>
      </w:r>
      <w:r w:rsidRPr="00497B2D">
        <w:rPr>
          <w:color w:val="7030A0"/>
        </w:rPr>
        <w:t>.</w:t>
      </w:r>
    </w:p>
    <w:p w14:paraId="2741955F" w14:textId="7163DE2C" w:rsidR="005F1CA9" w:rsidRPr="00497B2D" w:rsidRDefault="005F1CA9" w:rsidP="00497B2D">
      <w:pPr>
        <w:pStyle w:val="ListParagraph"/>
        <w:numPr>
          <w:ilvl w:val="0"/>
          <w:numId w:val="11"/>
        </w:numPr>
        <w:rPr>
          <w:color w:val="7030A0"/>
        </w:rPr>
      </w:pPr>
      <w:r w:rsidRPr="00497B2D">
        <w:rPr>
          <w:color w:val="7030A0"/>
        </w:rPr>
        <w:t>Start each entry on a new line.</w:t>
      </w:r>
    </w:p>
    <w:p w14:paraId="32C1C986" w14:textId="030C3AFD" w:rsidR="005F1CA9" w:rsidRPr="005F1CA9" w:rsidRDefault="005F1CA9" w:rsidP="005F1CA9">
      <w:pPr>
        <w:rPr>
          <w:color w:val="7030A0"/>
          <w:szCs w:val="24"/>
        </w:rPr>
      </w:pPr>
      <w:r w:rsidRPr="005F1CA9">
        <w:rPr>
          <w:color w:val="7030A0"/>
          <w:szCs w:val="24"/>
        </w:rPr>
        <w:t xml:space="preserve">Please delete </w:t>
      </w:r>
      <w:r w:rsidR="00497B2D">
        <w:rPr>
          <w:color w:val="7030A0"/>
          <w:szCs w:val="24"/>
        </w:rPr>
        <w:t xml:space="preserve">all purple </w:t>
      </w:r>
      <w:r w:rsidRPr="005F1CA9">
        <w:rPr>
          <w:color w:val="7030A0"/>
          <w:szCs w:val="24"/>
        </w:rPr>
        <w:t>text when it is no longer needed.</w:t>
      </w:r>
    </w:p>
    <w:p w14:paraId="5E8A3E9B" w14:textId="77777777" w:rsidR="005F1CA9" w:rsidRDefault="005F1CA9" w:rsidP="005F1CA9"/>
    <w:p w14:paraId="1079AB1C" w14:textId="3BD7BD69" w:rsidR="00FC0D08" w:rsidRDefault="005F1CA9" w:rsidP="002A6F98">
      <w:pPr>
        <w:pStyle w:val="Heading1"/>
        <w:spacing w:before="0"/>
      </w:pPr>
      <w:bookmarkStart w:id="2" w:name="_Toc166678501"/>
      <w:r>
        <w:t>PERSONAL</w:t>
      </w:r>
      <w:r w:rsidR="005C3DF2" w:rsidRPr="005C3DF2">
        <w:t xml:space="preserve"> INFORMATION</w:t>
      </w:r>
      <w:bookmarkEnd w:id="1"/>
      <w:bookmarkEnd w:id="2"/>
    </w:p>
    <w:p w14:paraId="26A5F8D0" w14:textId="77777777" w:rsidR="008D6711" w:rsidRDefault="008D6711" w:rsidP="002A6F98"/>
    <w:p w14:paraId="6601667C" w14:textId="77777777" w:rsidR="00FC0D08" w:rsidRDefault="00FC0D08" w:rsidP="002A6F98"/>
    <w:p w14:paraId="5EC582CE" w14:textId="6222BB84" w:rsidR="00FC0D08" w:rsidRPr="00FC0D08" w:rsidRDefault="005F1CA9" w:rsidP="002A6F98">
      <w:pPr>
        <w:pStyle w:val="Heading1"/>
        <w:spacing w:before="0"/>
      </w:pPr>
      <w:bookmarkStart w:id="3" w:name="_Toc129606483"/>
      <w:bookmarkStart w:id="4" w:name="_Toc166678502"/>
      <w:r>
        <w:t>EDUCATION</w:t>
      </w:r>
      <w:bookmarkEnd w:id="3"/>
      <w:bookmarkEnd w:id="4"/>
    </w:p>
    <w:p w14:paraId="302EDF78" w14:textId="77A69EE8" w:rsidR="00FC0D08" w:rsidRPr="007A4945" w:rsidRDefault="007A4945" w:rsidP="007A4945">
      <w:pPr>
        <w:pStyle w:val="ListParagraph"/>
        <w:numPr>
          <w:ilvl w:val="0"/>
          <w:numId w:val="11"/>
        </w:numPr>
        <w:rPr>
          <w:color w:val="7030A0"/>
        </w:rPr>
      </w:pPr>
      <w:r w:rsidRPr="007A4945">
        <w:rPr>
          <w:color w:val="7030A0"/>
        </w:rPr>
        <w:t xml:space="preserve">List your </w:t>
      </w:r>
      <w:proofErr w:type="gramStart"/>
      <w:r w:rsidRPr="007A4945">
        <w:rPr>
          <w:color w:val="7030A0"/>
        </w:rPr>
        <w:t>Degrees</w:t>
      </w:r>
      <w:proofErr w:type="gramEnd"/>
      <w:r w:rsidRPr="007A4945">
        <w:rPr>
          <w:color w:val="7030A0"/>
        </w:rPr>
        <w:t xml:space="preserve"> and subject area and year of conferral.</w:t>
      </w:r>
    </w:p>
    <w:p w14:paraId="2DA110DE" w14:textId="77777777" w:rsidR="002A6F98" w:rsidRDefault="002A6F98" w:rsidP="002A6F98"/>
    <w:p w14:paraId="56510F2C" w14:textId="32220421" w:rsidR="00FC0D08" w:rsidRPr="00FC0D08" w:rsidRDefault="005F1CA9" w:rsidP="002A6F98">
      <w:pPr>
        <w:pStyle w:val="Heading1"/>
        <w:spacing w:before="0"/>
      </w:pPr>
      <w:bookmarkStart w:id="5" w:name="_Toc129606484"/>
      <w:bookmarkStart w:id="6" w:name="_Toc166678503"/>
      <w:r>
        <w:t>RECOGNITIONS</w:t>
      </w:r>
      <w:bookmarkEnd w:id="5"/>
      <w:bookmarkEnd w:id="6"/>
    </w:p>
    <w:p w14:paraId="7E719D92" w14:textId="77BD297B" w:rsidR="007A4945" w:rsidRPr="000163BE" w:rsidRDefault="007A4945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List any awards you have received</w:t>
      </w:r>
      <w:r w:rsidR="000D7502">
        <w:rPr>
          <w:color w:val="7030A0"/>
        </w:rPr>
        <w:t>. The</w:t>
      </w:r>
      <w:r w:rsidRPr="000163BE">
        <w:rPr>
          <w:color w:val="7030A0"/>
        </w:rPr>
        <w:t xml:space="preserve"> focus should be on awards you have received as an independent researcher. Include minor, discipline-specific awards as they may help you stand out.</w:t>
      </w:r>
    </w:p>
    <w:p w14:paraId="711C890F" w14:textId="06BDE8B3" w:rsidR="007A4945" w:rsidRPr="000163BE" w:rsidRDefault="007A4945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As a reminder, the program defines "independent researcher" as: "The first independent academic research appointment is defined by the Ministry as a position where a researcher is capable of independently publishing, supervising, and applying for funding."</w:t>
      </w:r>
    </w:p>
    <w:p w14:paraId="23EAF69E" w14:textId="4FC9E377" w:rsidR="00FC0D08" w:rsidRDefault="007A4945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We suggest including a sentence or two to describe the purpose of each award, emphasizing if it was competitive and why it showcases your excellence.</w:t>
      </w:r>
    </w:p>
    <w:p w14:paraId="1A6EF2AB" w14:textId="3DCFA214" w:rsidR="00497B2D" w:rsidRPr="00497B2D" w:rsidRDefault="00497B2D" w:rsidP="00497B2D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List other evidence of recognition, such as a prize, or leadership of a committee etc.</w:t>
      </w:r>
    </w:p>
    <w:p w14:paraId="0803D5F5" w14:textId="77777777" w:rsidR="00FC0D08" w:rsidRDefault="00FC0D08" w:rsidP="002A6F98"/>
    <w:p w14:paraId="1633C138" w14:textId="2794EBB4" w:rsidR="00FC0D08" w:rsidRPr="00FC0D08" w:rsidRDefault="005F1CA9" w:rsidP="002A6F98">
      <w:pPr>
        <w:pStyle w:val="Heading1"/>
        <w:spacing w:before="0"/>
      </w:pPr>
      <w:bookmarkStart w:id="7" w:name="_Toc129606485"/>
      <w:bookmarkStart w:id="8" w:name="_Toc166678504"/>
      <w:r>
        <w:t>RESEARCH (PI) PROFILE</w:t>
      </w:r>
      <w:bookmarkEnd w:id="7"/>
      <w:bookmarkEnd w:id="8"/>
    </w:p>
    <w:p w14:paraId="5A883112" w14:textId="6EB88022" w:rsidR="00FC0D08" w:rsidRPr="000163BE" w:rsidRDefault="005F1CA9" w:rsidP="002A6F98">
      <w:pPr>
        <w:rPr>
          <w:color w:val="7030A0"/>
        </w:rPr>
      </w:pPr>
      <w:r w:rsidRPr="000163BE">
        <w:rPr>
          <w:color w:val="7030A0"/>
        </w:rPr>
        <w:t>Briefly highlights the researcher’s skills and work experience relevant to the proposal.</w:t>
      </w:r>
    </w:p>
    <w:p w14:paraId="0D05699C" w14:textId="63198D61" w:rsidR="00252CEA" w:rsidRPr="000163BE" w:rsidRDefault="00252CEA" w:rsidP="00252CEA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 xml:space="preserve">Provide a brief overview of you and your research. Include your </w:t>
      </w:r>
      <w:r w:rsidR="000D7502" w:rsidRPr="000163BE">
        <w:rPr>
          <w:color w:val="7030A0"/>
        </w:rPr>
        <w:t>principal</w:t>
      </w:r>
      <w:r w:rsidRPr="000163BE">
        <w:rPr>
          <w:color w:val="7030A0"/>
        </w:rPr>
        <w:t xml:space="preserve"> areas of research, primary research aims, and any further significant contributions you want to highlight.</w:t>
      </w:r>
    </w:p>
    <w:p w14:paraId="23B14D88" w14:textId="437CB1E1" w:rsidR="00252CEA" w:rsidRPr="000163BE" w:rsidRDefault="000D7502" w:rsidP="00252CEA">
      <w:pPr>
        <w:pStyle w:val="ListParagraph"/>
        <w:numPr>
          <w:ilvl w:val="0"/>
          <w:numId w:val="12"/>
        </w:numPr>
        <w:rPr>
          <w:color w:val="7030A0"/>
        </w:rPr>
      </w:pPr>
      <w:r>
        <w:rPr>
          <w:color w:val="7030A0"/>
        </w:rPr>
        <w:t>You c</w:t>
      </w:r>
      <w:r w:rsidR="00252CEA" w:rsidRPr="000163BE">
        <w:rPr>
          <w:color w:val="7030A0"/>
        </w:rPr>
        <w:t>ould include things like: HQP totals, total funding you have received, notable knowledge translation activities, etc.</w:t>
      </w:r>
    </w:p>
    <w:p w14:paraId="63F8154C" w14:textId="0AEB8993" w:rsidR="00252CEA" w:rsidRDefault="00252CEA" w:rsidP="00252CEA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 xml:space="preserve">You may also use this section to explain any publication conventions in the discipline or any situations that are unique to your CV. </w:t>
      </w:r>
      <w:r w:rsidRPr="000163BE">
        <w:rPr>
          <w:b/>
          <w:bCs/>
          <w:color w:val="7030A0"/>
        </w:rPr>
        <w:t>Independence from your supervisor should be emphasized in this CV</w:t>
      </w:r>
      <w:r w:rsidRPr="000163BE">
        <w:rPr>
          <w:color w:val="7030A0"/>
        </w:rPr>
        <w:t>. If for some reason you still publish with your supervisor and an objective reviewer would question your independence, you should describe your circumstances</w:t>
      </w:r>
      <w:r w:rsidR="000163BE">
        <w:rPr>
          <w:color w:val="7030A0"/>
        </w:rPr>
        <w:t>.</w:t>
      </w:r>
    </w:p>
    <w:p w14:paraId="72B26139" w14:textId="77777777" w:rsidR="00FC0D08" w:rsidRDefault="00FC0D08" w:rsidP="000163BE"/>
    <w:p w14:paraId="4048A990" w14:textId="3CEAB0E4" w:rsidR="00FC0D08" w:rsidRPr="00FC0D08" w:rsidRDefault="005F1CA9" w:rsidP="002A6F98">
      <w:pPr>
        <w:pStyle w:val="Heading1"/>
        <w:spacing w:before="0"/>
      </w:pPr>
      <w:bookmarkStart w:id="9" w:name="_Toc129606486"/>
      <w:bookmarkStart w:id="10" w:name="_Toc166678505"/>
      <w:r>
        <w:t>EMPLOYMENT HISTORY</w:t>
      </w:r>
      <w:bookmarkEnd w:id="9"/>
      <w:bookmarkEnd w:id="10"/>
    </w:p>
    <w:p w14:paraId="18529815" w14:textId="6D0335B5" w:rsidR="002A6F98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Include academic and non-academic employment. Include the name of the organization and years of employment.</w:t>
      </w:r>
    </w:p>
    <w:p w14:paraId="4B851EC0" w14:textId="77777777" w:rsidR="002A6F98" w:rsidRDefault="002A6F98" w:rsidP="002A6F98"/>
    <w:p w14:paraId="37F22AE2" w14:textId="3956BC66" w:rsidR="00FC0D08" w:rsidRDefault="005F1CA9" w:rsidP="002A6F98">
      <w:pPr>
        <w:pStyle w:val="Heading1"/>
        <w:spacing w:before="0"/>
      </w:pPr>
      <w:bookmarkStart w:id="11" w:name="_Toc129606487"/>
      <w:bookmarkStart w:id="12" w:name="_Toc166678506"/>
      <w:r>
        <w:lastRenderedPageBreak/>
        <w:t xml:space="preserve">RESEARCH </w:t>
      </w:r>
      <w:r w:rsidR="00FC0D08" w:rsidRPr="00FC0D08">
        <w:t>FUNDING HISTORY</w:t>
      </w:r>
      <w:bookmarkEnd w:id="11"/>
      <w:bookmarkEnd w:id="12"/>
    </w:p>
    <w:p w14:paraId="518FEA4B" w14:textId="4D7F2603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List all research grant funding you have held, including start and end dates, role, granting agency and program, grant title, total funding amount.</w:t>
      </w:r>
    </w:p>
    <w:p w14:paraId="191C1424" w14:textId="77777777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We suggest including a table to capture this and example is included. Use of this table is optional.</w:t>
      </w:r>
    </w:p>
    <w:p w14:paraId="45D75C2F" w14:textId="77777777" w:rsidR="000163BE" w:rsidRPr="000163BE" w:rsidRDefault="000163BE" w:rsidP="000163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5"/>
        <w:gridCol w:w="2260"/>
        <w:gridCol w:w="1665"/>
        <w:gridCol w:w="1353"/>
        <w:gridCol w:w="993"/>
        <w:gridCol w:w="1074"/>
      </w:tblGrid>
      <w:tr w:rsidR="008E0644" w:rsidRPr="00E43403" w14:paraId="11EF50BE" w14:textId="77777777" w:rsidTr="00DE343D">
        <w:tc>
          <w:tcPr>
            <w:tcW w:w="2005" w:type="dxa"/>
            <w:vMerge w:val="restart"/>
          </w:tcPr>
          <w:p w14:paraId="1E8BB482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PI &amp; Co-Is</w:t>
            </w:r>
          </w:p>
        </w:tc>
        <w:tc>
          <w:tcPr>
            <w:tcW w:w="2260" w:type="dxa"/>
            <w:vMerge w:val="restart"/>
          </w:tcPr>
          <w:p w14:paraId="709895B2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Title of project</w:t>
            </w:r>
          </w:p>
        </w:tc>
        <w:tc>
          <w:tcPr>
            <w:tcW w:w="1665" w:type="dxa"/>
            <w:vMerge w:val="restart"/>
          </w:tcPr>
          <w:p w14:paraId="28B3CFE4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Funding Source</w:t>
            </w:r>
          </w:p>
          <w:p w14:paraId="153B2BFB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Program</w:t>
            </w:r>
          </w:p>
        </w:tc>
        <w:tc>
          <w:tcPr>
            <w:tcW w:w="1353" w:type="dxa"/>
            <w:vMerge w:val="restart"/>
          </w:tcPr>
          <w:p w14:paraId="1A1300F8" w14:textId="77777777" w:rsidR="008E0644" w:rsidRPr="00E43403" w:rsidRDefault="008E0644" w:rsidP="00DE343D">
            <w:pPr>
              <w:jc w:val="center"/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Amount per year</w:t>
            </w:r>
          </w:p>
          <w:p w14:paraId="6618FA31" w14:textId="77777777" w:rsidR="008E0644" w:rsidRPr="00E43403" w:rsidRDefault="008E0644" w:rsidP="00DE343D">
            <w:pPr>
              <w:jc w:val="center"/>
              <w:rPr>
                <w:rFonts w:cs="Arial"/>
                <w:bCs/>
              </w:rPr>
            </w:pPr>
            <w:r w:rsidRPr="00E43403">
              <w:rPr>
                <w:rFonts w:cs="Arial"/>
                <w:bCs/>
              </w:rPr>
              <w:t>(CAD)</w:t>
            </w:r>
          </w:p>
        </w:tc>
        <w:tc>
          <w:tcPr>
            <w:tcW w:w="2067" w:type="dxa"/>
            <w:gridSpan w:val="2"/>
          </w:tcPr>
          <w:p w14:paraId="67430A4E" w14:textId="77777777" w:rsidR="008E0644" w:rsidRPr="00E43403" w:rsidRDefault="008E0644" w:rsidP="00DE343D">
            <w:pPr>
              <w:jc w:val="center"/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Years of tenure</w:t>
            </w:r>
          </w:p>
        </w:tc>
      </w:tr>
      <w:tr w:rsidR="008E0644" w:rsidRPr="00E43403" w14:paraId="02981251" w14:textId="77777777" w:rsidTr="00DE343D">
        <w:tc>
          <w:tcPr>
            <w:tcW w:w="2005" w:type="dxa"/>
            <w:vMerge/>
          </w:tcPr>
          <w:p w14:paraId="24F94CE9" w14:textId="77777777" w:rsidR="008E0644" w:rsidRPr="00E43403" w:rsidRDefault="008E0644" w:rsidP="00DE343D">
            <w:pPr>
              <w:rPr>
                <w:rFonts w:cs="Arial"/>
                <w:b/>
              </w:rPr>
            </w:pPr>
          </w:p>
        </w:tc>
        <w:tc>
          <w:tcPr>
            <w:tcW w:w="2260" w:type="dxa"/>
            <w:vMerge/>
          </w:tcPr>
          <w:p w14:paraId="0B084FDA" w14:textId="77777777" w:rsidR="008E0644" w:rsidRPr="00E43403" w:rsidRDefault="008E0644" w:rsidP="00DE343D">
            <w:pPr>
              <w:rPr>
                <w:rFonts w:cs="Arial"/>
                <w:b/>
              </w:rPr>
            </w:pPr>
          </w:p>
        </w:tc>
        <w:tc>
          <w:tcPr>
            <w:tcW w:w="1665" w:type="dxa"/>
            <w:vMerge/>
          </w:tcPr>
          <w:p w14:paraId="58EC236E" w14:textId="77777777" w:rsidR="008E0644" w:rsidRPr="00E43403" w:rsidRDefault="008E0644" w:rsidP="00DE343D">
            <w:pPr>
              <w:rPr>
                <w:rFonts w:cs="Arial"/>
                <w:b/>
              </w:rPr>
            </w:pPr>
          </w:p>
        </w:tc>
        <w:tc>
          <w:tcPr>
            <w:tcW w:w="1353" w:type="dxa"/>
            <w:vMerge/>
          </w:tcPr>
          <w:p w14:paraId="76180681" w14:textId="77777777" w:rsidR="008E0644" w:rsidRPr="00E43403" w:rsidRDefault="008E0644" w:rsidP="00DE343D">
            <w:pPr>
              <w:rPr>
                <w:rFonts w:cs="Arial"/>
                <w:b/>
              </w:rPr>
            </w:pPr>
          </w:p>
        </w:tc>
        <w:tc>
          <w:tcPr>
            <w:tcW w:w="993" w:type="dxa"/>
          </w:tcPr>
          <w:p w14:paraId="12BE7103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From</w:t>
            </w:r>
          </w:p>
        </w:tc>
        <w:tc>
          <w:tcPr>
            <w:tcW w:w="1074" w:type="dxa"/>
          </w:tcPr>
          <w:p w14:paraId="2F02342B" w14:textId="77777777" w:rsidR="008E0644" w:rsidRPr="00E43403" w:rsidRDefault="008E0644" w:rsidP="00DE343D">
            <w:pPr>
              <w:rPr>
                <w:rFonts w:cs="Arial"/>
                <w:b/>
              </w:rPr>
            </w:pPr>
            <w:r w:rsidRPr="00E43403">
              <w:rPr>
                <w:rFonts w:cs="Arial"/>
                <w:b/>
              </w:rPr>
              <w:t>To</w:t>
            </w:r>
          </w:p>
        </w:tc>
      </w:tr>
      <w:tr w:rsidR="008E0644" w:rsidRPr="00E43403" w14:paraId="7A68692B" w14:textId="77777777" w:rsidTr="00DE343D">
        <w:tc>
          <w:tcPr>
            <w:tcW w:w="2005" w:type="dxa"/>
          </w:tcPr>
          <w:p w14:paraId="1F0365D9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6067070E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6B869108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2476BDC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7A5BDF26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318C9CCE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  <w:tr w:rsidR="008E0644" w:rsidRPr="00E43403" w14:paraId="4F8ADFCC" w14:textId="77777777" w:rsidTr="00DE343D">
        <w:tc>
          <w:tcPr>
            <w:tcW w:w="2005" w:type="dxa"/>
          </w:tcPr>
          <w:p w14:paraId="12978AC3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5AB3234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255DE6E3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1E6F68DC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331683F5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01D12526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  <w:tr w:rsidR="008E0644" w:rsidRPr="00E43403" w14:paraId="622368B6" w14:textId="77777777" w:rsidTr="00DE343D">
        <w:tc>
          <w:tcPr>
            <w:tcW w:w="2005" w:type="dxa"/>
          </w:tcPr>
          <w:p w14:paraId="1DB86969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46B09286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7EF1ED0D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22200BC7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4270951A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7414EF0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  <w:tr w:rsidR="008E0644" w:rsidRPr="00E43403" w14:paraId="175C00AA" w14:textId="77777777" w:rsidTr="00DE343D">
        <w:tc>
          <w:tcPr>
            <w:tcW w:w="2005" w:type="dxa"/>
          </w:tcPr>
          <w:p w14:paraId="037507B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3BB63CD8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5948EEE1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5E01015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679DF52B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31D36F27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  <w:tr w:rsidR="008E0644" w:rsidRPr="00E43403" w14:paraId="7B7B0707" w14:textId="77777777" w:rsidTr="00DE343D">
        <w:tc>
          <w:tcPr>
            <w:tcW w:w="2005" w:type="dxa"/>
          </w:tcPr>
          <w:p w14:paraId="3F9236E6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6750F7C9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283EB8E1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094767EF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136AE749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07379C7C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  <w:tr w:rsidR="008E0644" w:rsidRPr="00E43403" w14:paraId="5A01B14F" w14:textId="77777777" w:rsidTr="00DE343D">
        <w:tc>
          <w:tcPr>
            <w:tcW w:w="2005" w:type="dxa"/>
          </w:tcPr>
          <w:p w14:paraId="39C98A69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2260" w:type="dxa"/>
          </w:tcPr>
          <w:p w14:paraId="03CFA328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665" w:type="dxa"/>
          </w:tcPr>
          <w:p w14:paraId="4FB2F42C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353" w:type="dxa"/>
          </w:tcPr>
          <w:p w14:paraId="1F4E1022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993" w:type="dxa"/>
          </w:tcPr>
          <w:p w14:paraId="10CD9B28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  <w:tc>
          <w:tcPr>
            <w:tcW w:w="1074" w:type="dxa"/>
          </w:tcPr>
          <w:p w14:paraId="3AC606DA" w14:textId="77777777" w:rsidR="008E0644" w:rsidRPr="00E43403" w:rsidRDefault="008E0644" w:rsidP="00DE343D">
            <w:pPr>
              <w:rPr>
                <w:rFonts w:cs="Arial"/>
                <w:bCs/>
              </w:rPr>
            </w:pPr>
          </w:p>
        </w:tc>
      </w:tr>
    </w:tbl>
    <w:p w14:paraId="76616541" w14:textId="77777777" w:rsidR="00FC0D08" w:rsidRDefault="00FC0D08" w:rsidP="002A6F98"/>
    <w:p w14:paraId="42A4E3E4" w14:textId="77777777" w:rsidR="002A6F98" w:rsidRDefault="002A6F98" w:rsidP="002A6F98"/>
    <w:p w14:paraId="06A5E3C4" w14:textId="3FE94768" w:rsidR="00FC0D08" w:rsidRPr="009C3701" w:rsidRDefault="005F1CA9" w:rsidP="002A6F98">
      <w:pPr>
        <w:pStyle w:val="Heading1"/>
        <w:spacing w:before="0"/>
      </w:pPr>
      <w:bookmarkStart w:id="13" w:name="_Toc129606488"/>
      <w:bookmarkStart w:id="14" w:name="_Toc166678507"/>
      <w:r>
        <w:t>ACTIVITIES</w:t>
      </w:r>
      <w:bookmarkEnd w:id="13"/>
      <w:bookmarkEnd w:id="14"/>
    </w:p>
    <w:p w14:paraId="61858FBF" w14:textId="12EE3F88" w:rsidR="00FC0D08" w:rsidRDefault="005F1CA9" w:rsidP="002A6F98">
      <w:pPr>
        <w:pStyle w:val="Heading2"/>
        <w:spacing w:before="0"/>
      </w:pPr>
      <w:bookmarkStart w:id="15" w:name="_Toc129606489"/>
      <w:bookmarkStart w:id="16" w:name="_Toc166678508"/>
      <w:r>
        <w:t>STUDENT/POST-DOCTORAL SUPERVISION</w:t>
      </w:r>
      <w:bookmarkEnd w:id="15"/>
      <w:bookmarkEnd w:id="16"/>
    </w:p>
    <w:p w14:paraId="48EA5852" w14:textId="7F101EC2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You may include the list of students you have supervised, divided by degree type. We recommend also including a summary table of your career totals.</w:t>
      </w:r>
    </w:p>
    <w:p w14:paraId="614B194E" w14:textId="575A840D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Highlight any trainees that have gone on to do notable things in academia or outside or any students who have won notable awards.</w:t>
      </w:r>
    </w:p>
    <w:p w14:paraId="1916A52C" w14:textId="11B4923A" w:rsid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Include current employment or academic status for trainees.</w:t>
      </w:r>
    </w:p>
    <w:p w14:paraId="7065C9BD" w14:textId="008561F2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An example. Modify or discard as needed</w:t>
      </w:r>
      <w:r w:rsidR="003E55D7">
        <w:rPr>
          <w:color w:val="7030A0"/>
        </w:rPr>
        <w:t>:</w:t>
      </w:r>
    </w:p>
    <w:p w14:paraId="7DB68585" w14:textId="77777777" w:rsidR="000163BE" w:rsidRPr="000163BE" w:rsidRDefault="000163BE" w:rsidP="000163BE"/>
    <w:tbl>
      <w:tblPr>
        <w:tblW w:w="9214" w:type="dxa"/>
        <w:tblLook w:val="04A0" w:firstRow="1" w:lastRow="0" w:firstColumn="1" w:lastColumn="0" w:noHBand="0" w:noVBand="1"/>
      </w:tblPr>
      <w:tblGrid>
        <w:gridCol w:w="660"/>
        <w:gridCol w:w="5436"/>
        <w:gridCol w:w="1559"/>
        <w:gridCol w:w="1559"/>
      </w:tblGrid>
      <w:tr w:rsidR="008E0644" w:rsidRPr="00E43403" w14:paraId="4AD3919A" w14:textId="77777777" w:rsidTr="000163BE">
        <w:trPr>
          <w:trHeight w:val="320"/>
        </w:trPr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974C298" w14:textId="77777777" w:rsidR="008E0644" w:rsidRPr="00E43403" w:rsidRDefault="008E0644" w:rsidP="00DE343D">
            <w:pPr>
              <w:rPr>
                <w:rFonts w:eastAsia="Times New Roman" w:cs="Arial"/>
              </w:rPr>
            </w:pPr>
          </w:p>
        </w:tc>
        <w:tc>
          <w:tcPr>
            <w:tcW w:w="5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A2374" w14:textId="77777777" w:rsidR="008E0644" w:rsidRPr="00E43403" w:rsidRDefault="008E0644" w:rsidP="00DE343D">
            <w:pPr>
              <w:rPr>
                <w:rFonts w:eastAsia="Times New Roman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ED1A3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Complete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D3268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In Progress</w:t>
            </w:r>
          </w:p>
        </w:tc>
      </w:tr>
      <w:tr w:rsidR="008E0644" w:rsidRPr="00E43403" w14:paraId="0009AE1A" w14:textId="77777777" w:rsidTr="000163BE">
        <w:trPr>
          <w:trHeight w:val="320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5A846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i) Master's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54B69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7AEE02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0</w:t>
            </w:r>
          </w:p>
        </w:tc>
      </w:tr>
      <w:tr w:rsidR="008E0644" w:rsidRPr="00E43403" w14:paraId="09DC34D6" w14:textId="77777777" w:rsidTr="000163BE">
        <w:trPr>
          <w:trHeight w:val="320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8DA17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ii) Doctoral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35223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2EF89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3</w:t>
            </w:r>
          </w:p>
        </w:tc>
      </w:tr>
      <w:tr w:rsidR="008E0644" w:rsidRPr="00E43403" w14:paraId="5BA88C2A" w14:textId="77777777" w:rsidTr="000163BE">
        <w:trPr>
          <w:trHeight w:val="320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3B5F4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iii) Post-doctoral Fellow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84508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D1341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0</w:t>
            </w:r>
          </w:p>
        </w:tc>
      </w:tr>
      <w:tr w:rsidR="008E0644" w:rsidRPr="00E43403" w14:paraId="653E2BED" w14:textId="77777777" w:rsidTr="000163BE">
        <w:trPr>
          <w:trHeight w:val="320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60225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iv) Committe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D2BF2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BA8F9" w14:textId="77777777" w:rsidR="008E0644" w:rsidRPr="00E43403" w:rsidRDefault="008E0644" w:rsidP="00DE343D">
            <w:pPr>
              <w:rPr>
                <w:rFonts w:eastAsia="Times New Roman" w:cs="Arial"/>
              </w:rPr>
            </w:pPr>
          </w:p>
        </w:tc>
      </w:tr>
      <w:tr w:rsidR="008E0644" w:rsidRPr="00E43403" w14:paraId="36941E51" w14:textId="77777777" w:rsidTr="000163BE">
        <w:trPr>
          <w:trHeight w:val="32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D280A47" w14:textId="77777777" w:rsidR="008E0644" w:rsidRPr="00E43403" w:rsidRDefault="008E0644" w:rsidP="00DE343D">
            <w:pPr>
              <w:rPr>
                <w:rFonts w:eastAsia="Times New Roman" w:cs="Arial"/>
              </w:rPr>
            </w:pPr>
          </w:p>
        </w:tc>
        <w:tc>
          <w:tcPr>
            <w:tcW w:w="5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EFDD7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a) Advisory Committee Member - Master's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CF5D9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07062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5</w:t>
            </w:r>
          </w:p>
        </w:tc>
      </w:tr>
      <w:tr w:rsidR="008E0644" w:rsidRPr="00E43403" w14:paraId="083DEC61" w14:textId="77777777" w:rsidTr="000163BE">
        <w:trPr>
          <w:trHeight w:val="32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5BE489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</w:p>
        </w:tc>
        <w:tc>
          <w:tcPr>
            <w:tcW w:w="5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B572D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b) Thesis Examiner - Master's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C397B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5FF3E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2</w:t>
            </w:r>
          </w:p>
        </w:tc>
      </w:tr>
      <w:tr w:rsidR="008E0644" w:rsidRPr="00E43403" w14:paraId="3721C541" w14:textId="77777777" w:rsidTr="000163BE">
        <w:trPr>
          <w:trHeight w:val="32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A20CA5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</w:p>
        </w:tc>
        <w:tc>
          <w:tcPr>
            <w:tcW w:w="5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BF3C0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c) Advisory Committee Member - Doctoral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2F679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C6651C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0</w:t>
            </w:r>
          </w:p>
        </w:tc>
      </w:tr>
      <w:tr w:rsidR="008E0644" w:rsidRPr="00E43403" w14:paraId="0566A43C" w14:textId="77777777" w:rsidTr="000163BE">
        <w:trPr>
          <w:trHeight w:val="32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991F8A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</w:p>
        </w:tc>
        <w:tc>
          <w:tcPr>
            <w:tcW w:w="5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5BAB33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d) Candidacy Exam Member - Doctoral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3BAF7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85DE2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0</w:t>
            </w:r>
          </w:p>
        </w:tc>
      </w:tr>
      <w:tr w:rsidR="008E0644" w:rsidRPr="00E43403" w14:paraId="3A2717CA" w14:textId="77777777" w:rsidTr="000163BE">
        <w:trPr>
          <w:trHeight w:val="32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B75276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</w:p>
        </w:tc>
        <w:tc>
          <w:tcPr>
            <w:tcW w:w="5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E34958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e) Thesis Examiner - Doctoral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816B98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1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969A8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0</w:t>
            </w:r>
          </w:p>
        </w:tc>
      </w:tr>
      <w:tr w:rsidR="008E0644" w:rsidRPr="00E43403" w14:paraId="3FF461DE" w14:textId="77777777" w:rsidTr="000163BE">
        <w:trPr>
          <w:trHeight w:val="320"/>
        </w:trPr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87E59" w14:textId="77777777" w:rsidR="008E0644" w:rsidRPr="00E43403" w:rsidRDefault="008E0644" w:rsidP="00DE343D">
            <w:pPr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 xml:space="preserve">v) Non-Thesis Master's Students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3C745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4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0589D" w14:textId="77777777" w:rsidR="008E0644" w:rsidRPr="00E43403" w:rsidRDefault="008E0644" w:rsidP="00DE343D">
            <w:pPr>
              <w:jc w:val="right"/>
              <w:rPr>
                <w:rFonts w:eastAsia="Times New Roman" w:cs="Arial"/>
                <w:color w:val="000000"/>
              </w:rPr>
            </w:pPr>
            <w:r w:rsidRPr="00E43403">
              <w:rPr>
                <w:rFonts w:eastAsia="Times New Roman" w:cs="Arial"/>
                <w:color w:val="000000"/>
              </w:rPr>
              <w:t>2</w:t>
            </w:r>
          </w:p>
        </w:tc>
      </w:tr>
    </w:tbl>
    <w:p w14:paraId="6C8CDB7E" w14:textId="77777777" w:rsidR="008E0644" w:rsidRDefault="008E0644" w:rsidP="000163BE">
      <w:bookmarkStart w:id="17" w:name="_Toc129606490"/>
    </w:p>
    <w:p w14:paraId="5BE87D28" w14:textId="7BE07246" w:rsidR="00FC0D08" w:rsidRDefault="005F1CA9" w:rsidP="002A6F98">
      <w:pPr>
        <w:pStyle w:val="Heading2"/>
        <w:spacing w:before="0"/>
      </w:pPr>
      <w:bookmarkStart w:id="18" w:name="_Toc166678509"/>
      <w:r>
        <w:t>EDITORIAL</w:t>
      </w:r>
      <w:r w:rsidR="00FC0D08" w:rsidRPr="005C3DF2">
        <w:t xml:space="preserve"> ARTICLES</w:t>
      </w:r>
      <w:bookmarkEnd w:id="17"/>
      <w:bookmarkEnd w:id="18"/>
    </w:p>
    <w:p w14:paraId="6A0D99EE" w14:textId="592C1403" w:rsid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Include as necessary</w:t>
      </w:r>
      <w:r w:rsidR="00916C69">
        <w:rPr>
          <w:color w:val="7030A0"/>
        </w:rPr>
        <w:t>.</w:t>
      </w:r>
    </w:p>
    <w:p w14:paraId="782B213C" w14:textId="77777777" w:rsidR="000163BE" w:rsidRPr="000163BE" w:rsidRDefault="000163BE" w:rsidP="000163BE"/>
    <w:p w14:paraId="380FC5FB" w14:textId="0839CEBA" w:rsidR="005F1CA9" w:rsidRDefault="005F1CA9" w:rsidP="005F1CA9">
      <w:pPr>
        <w:pStyle w:val="Heading2"/>
      </w:pPr>
      <w:bookmarkStart w:id="19" w:name="_Toc166678510"/>
      <w:r>
        <w:lastRenderedPageBreak/>
        <w:t>INTERNATIONAL COLLABORATION</w:t>
      </w:r>
      <w:bookmarkEnd w:id="19"/>
    </w:p>
    <w:p w14:paraId="4B393F05" w14:textId="7EF35C62" w:rsid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Include as necessary</w:t>
      </w:r>
      <w:r w:rsidR="00916C69">
        <w:rPr>
          <w:color w:val="7030A0"/>
        </w:rPr>
        <w:t>.</w:t>
      </w:r>
    </w:p>
    <w:p w14:paraId="6248F9A9" w14:textId="77777777" w:rsidR="000163BE" w:rsidRPr="000163BE" w:rsidRDefault="000163BE" w:rsidP="000163BE"/>
    <w:p w14:paraId="77261FE4" w14:textId="2F0D1CEC" w:rsidR="005F1CA9" w:rsidRDefault="005F1CA9" w:rsidP="005F1CA9">
      <w:pPr>
        <w:pStyle w:val="Heading2"/>
      </w:pPr>
      <w:bookmarkStart w:id="20" w:name="_Toc166678511"/>
      <w:r>
        <w:t>COMMITTEE MEMBERSHIPS</w:t>
      </w:r>
      <w:bookmarkEnd w:id="20"/>
    </w:p>
    <w:p w14:paraId="64694402" w14:textId="13DC5A63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Include as necessary</w:t>
      </w:r>
    </w:p>
    <w:p w14:paraId="3CB0639D" w14:textId="77777777" w:rsidR="005F1CA9" w:rsidRDefault="005F1CA9" w:rsidP="005F1CA9"/>
    <w:p w14:paraId="60441B3C" w14:textId="00F045B0" w:rsidR="005F1CA9" w:rsidRDefault="005F1CA9" w:rsidP="005F1CA9">
      <w:pPr>
        <w:pStyle w:val="Heading1"/>
        <w:spacing w:before="0"/>
      </w:pPr>
      <w:bookmarkStart w:id="21" w:name="_Toc166678512"/>
      <w:r>
        <w:t>CONTRIBUTIONS</w:t>
      </w:r>
      <w:bookmarkEnd w:id="21"/>
    </w:p>
    <w:p w14:paraId="2ACA130A" w14:textId="03B35E0A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List your research contributions with most recent listed first. We suggest using a table for a high-level overview.</w:t>
      </w:r>
    </w:p>
    <w:p w14:paraId="254921E7" w14:textId="132B4794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Each entry should be on a new line</w:t>
      </w:r>
      <w:r>
        <w:rPr>
          <w:color w:val="7030A0"/>
        </w:rPr>
        <w:t>.</w:t>
      </w:r>
    </w:p>
    <w:p w14:paraId="01A66866" w14:textId="7E65B71A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The recommended format for published contributions: year, title, name and volume of the publication, and the first and last page numbers</w:t>
      </w:r>
      <w:r>
        <w:rPr>
          <w:color w:val="7030A0"/>
        </w:rPr>
        <w:t>.</w:t>
      </w:r>
    </w:p>
    <w:p w14:paraId="67FFBD7C" w14:textId="1F2E6572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Use headers to separate types of applications</w:t>
      </w:r>
      <w:r>
        <w:rPr>
          <w:color w:val="7030A0"/>
        </w:rPr>
        <w:t>.</w:t>
      </w:r>
    </w:p>
    <w:p w14:paraId="3808CAAE" w14:textId="77777777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>
        <w:rPr>
          <w:color w:val="7030A0"/>
          <w:szCs w:val="24"/>
        </w:rPr>
        <w:t>U</w:t>
      </w:r>
      <w:r w:rsidRPr="005F1CA9">
        <w:rPr>
          <w:color w:val="7030A0"/>
          <w:szCs w:val="24"/>
        </w:rPr>
        <w:t>s</w:t>
      </w:r>
      <w:r>
        <w:rPr>
          <w:color w:val="7030A0"/>
          <w:szCs w:val="24"/>
        </w:rPr>
        <w:t>e</w:t>
      </w:r>
      <w:r w:rsidRPr="005F1CA9">
        <w:rPr>
          <w:color w:val="7030A0"/>
          <w:szCs w:val="24"/>
        </w:rPr>
        <w:t xml:space="preserve"> separate headings to identify peer-reviewed journals, books, conference proceedings, invited lectures and presentations, technical reports, theses, and other publications</w:t>
      </w:r>
      <w:r>
        <w:rPr>
          <w:color w:val="7030A0"/>
          <w:szCs w:val="24"/>
        </w:rPr>
        <w:t>.</w:t>
      </w:r>
    </w:p>
    <w:p w14:paraId="5A40E795" w14:textId="77777777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  <w:szCs w:val="24"/>
        </w:rPr>
        <w:t>For published contributions, list the full authorship as it appears in the original publication, year, title, name, and volume of the publication, and the first and last page numbers.</w:t>
      </w:r>
    </w:p>
    <w:p w14:paraId="03501437" w14:textId="77777777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  <w:szCs w:val="24"/>
        </w:rPr>
        <w:t>For publications in the press, indicate the date of acceptance.</w:t>
      </w:r>
    </w:p>
    <w:p w14:paraId="48FF15CA" w14:textId="0F351AC1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  <w:szCs w:val="24"/>
        </w:rPr>
        <w:t>For publications submitted, indicate the journal to which they were submitted.</w:t>
      </w:r>
    </w:p>
    <w:p w14:paraId="7CF3CED4" w14:textId="77777777" w:rsidR="000163BE" w:rsidRPr="005F1CA9" w:rsidRDefault="000163BE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Separate submitted from accepted publications. Do not include papers in preparation</w:t>
      </w:r>
      <w:r>
        <w:rPr>
          <w:color w:val="7030A0"/>
          <w:szCs w:val="24"/>
        </w:rPr>
        <w:t>.</w:t>
      </w:r>
    </w:p>
    <w:p w14:paraId="3052A329" w14:textId="77777777" w:rsidR="000163BE" w:rsidRPr="005F1CA9" w:rsidRDefault="000163BE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Use asterisks to indicate students who are co-authors on the contributions listed</w:t>
      </w:r>
      <w:r>
        <w:rPr>
          <w:color w:val="7030A0"/>
          <w:szCs w:val="24"/>
        </w:rPr>
        <w:t>.</w:t>
      </w:r>
    </w:p>
    <w:p w14:paraId="6D4A3761" w14:textId="77777777" w:rsidR="000163BE" w:rsidRPr="005F1CA9" w:rsidRDefault="000163BE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List any patents indicating which patents are applied for and which are granted</w:t>
      </w:r>
      <w:r>
        <w:rPr>
          <w:color w:val="7030A0"/>
          <w:szCs w:val="24"/>
        </w:rPr>
        <w:t>.</w:t>
      </w:r>
    </w:p>
    <w:p w14:paraId="533B7C1F" w14:textId="77777777" w:rsidR="000163BE" w:rsidRDefault="000163BE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List any other examples of research productivity</w:t>
      </w:r>
      <w:r>
        <w:rPr>
          <w:color w:val="7030A0"/>
          <w:szCs w:val="24"/>
        </w:rPr>
        <w:t>.</w:t>
      </w:r>
    </w:p>
    <w:p w14:paraId="5FE7A5AC" w14:textId="14F8CDF7" w:rsidR="00A931DA" w:rsidRPr="005F1CA9" w:rsidRDefault="00A931DA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>
        <w:rPr>
          <w:color w:val="7030A0"/>
          <w:szCs w:val="24"/>
        </w:rPr>
        <w:t xml:space="preserve">List other evidence of recognition, such as a prize, or committee leadership </w:t>
      </w:r>
      <w:proofErr w:type="spellStart"/>
      <w:r>
        <w:rPr>
          <w:color w:val="7030A0"/>
          <w:szCs w:val="24"/>
        </w:rPr>
        <w:t>etc</w:t>
      </w:r>
      <w:proofErr w:type="spellEnd"/>
    </w:p>
    <w:p w14:paraId="551E0CBB" w14:textId="77777777" w:rsidR="000163BE" w:rsidRDefault="000163BE" w:rsidP="000163BE">
      <w:pPr>
        <w:pStyle w:val="ListParagraph"/>
        <w:numPr>
          <w:ilvl w:val="0"/>
          <w:numId w:val="12"/>
        </w:numPr>
        <w:rPr>
          <w:color w:val="7030A0"/>
          <w:szCs w:val="24"/>
        </w:rPr>
      </w:pPr>
      <w:r w:rsidRPr="005F1CA9">
        <w:rPr>
          <w:color w:val="7030A0"/>
          <w:szCs w:val="24"/>
        </w:rPr>
        <w:t>List past trainees and indicate current employment/academic status</w:t>
      </w:r>
      <w:r>
        <w:rPr>
          <w:color w:val="7030A0"/>
          <w:szCs w:val="24"/>
        </w:rPr>
        <w:t>.</w:t>
      </w:r>
    </w:p>
    <w:p w14:paraId="4CB3D8A9" w14:textId="77777777" w:rsidR="000163BE" w:rsidRPr="000163BE" w:rsidRDefault="000163BE" w:rsidP="000163BE">
      <w:pPr>
        <w:rPr>
          <w:color w:val="7030A0"/>
        </w:rPr>
      </w:pPr>
    </w:p>
    <w:p w14:paraId="0A22387E" w14:textId="77777777" w:rsidR="000163BE" w:rsidRPr="000163BE" w:rsidRDefault="000163BE" w:rsidP="000163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8E0644" w:rsidRPr="00E43403" w14:paraId="58C5D73A" w14:textId="77777777" w:rsidTr="00DE343D">
        <w:tc>
          <w:tcPr>
            <w:tcW w:w="3116" w:type="dxa"/>
          </w:tcPr>
          <w:p w14:paraId="187296ED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Type</w:t>
            </w:r>
          </w:p>
        </w:tc>
        <w:tc>
          <w:tcPr>
            <w:tcW w:w="3117" w:type="dxa"/>
          </w:tcPr>
          <w:p w14:paraId="7F14B738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Career Total</w:t>
            </w:r>
          </w:p>
        </w:tc>
      </w:tr>
      <w:tr w:rsidR="008E0644" w:rsidRPr="00E43403" w14:paraId="0AFD32D5" w14:textId="77777777" w:rsidTr="00DE343D">
        <w:tc>
          <w:tcPr>
            <w:tcW w:w="3116" w:type="dxa"/>
          </w:tcPr>
          <w:p w14:paraId="38DEBDE3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Presentations</w:t>
            </w:r>
            <w:r>
              <w:rPr>
                <w:rFonts w:cs="Arial"/>
              </w:rPr>
              <w:t>/</w:t>
            </w:r>
            <w:r w:rsidRPr="004E5495">
              <w:rPr>
                <w:rFonts w:cs="Arial"/>
              </w:rPr>
              <w:t xml:space="preserve"> invited lectures</w:t>
            </w:r>
          </w:p>
        </w:tc>
        <w:tc>
          <w:tcPr>
            <w:tcW w:w="3117" w:type="dxa"/>
          </w:tcPr>
          <w:p w14:paraId="542783EE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72844BC5" w14:textId="77777777" w:rsidTr="00DE343D">
        <w:tc>
          <w:tcPr>
            <w:tcW w:w="3116" w:type="dxa"/>
          </w:tcPr>
          <w:p w14:paraId="2E93C20A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Interviews</w:t>
            </w:r>
          </w:p>
        </w:tc>
        <w:tc>
          <w:tcPr>
            <w:tcW w:w="3117" w:type="dxa"/>
          </w:tcPr>
          <w:p w14:paraId="7587B6FF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43BDA6EB" w14:textId="77777777" w:rsidTr="00DE343D">
        <w:tc>
          <w:tcPr>
            <w:tcW w:w="3116" w:type="dxa"/>
          </w:tcPr>
          <w:p w14:paraId="585BBD93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Media</w:t>
            </w:r>
          </w:p>
        </w:tc>
        <w:tc>
          <w:tcPr>
            <w:tcW w:w="3117" w:type="dxa"/>
          </w:tcPr>
          <w:p w14:paraId="528497BA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31FF8BBC" w14:textId="77777777" w:rsidTr="00DE343D">
        <w:tc>
          <w:tcPr>
            <w:tcW w:w="3116" w:type="dxa"/>
          </w:tcPr>
          <w:p w14:paraId="5DB951DF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Journal Articles</w:t>
            </w:r>
          </w:p>
        </w:tc>
        <w:tc>
          <w:tcPr>
            <w:tcW w:w="3117" w:type="dxa"/>
          </w:tcPr>
          <w:p w14:paraId="2986C350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597E3CA6" w14:textId="77777777" w:rsidTr="00DE343D">
        <w:tc>
          <w:tcPr>
            <w:tcW w:w="3116" w:type="dxa"/>
          </w:tcPr>
          <w:p w14:paraId="33A08390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Books</w:t>
            </w:r>
          </w:p>
        </w:tc>
        <w:tc>
          <w:tcPr>
            <w:tcW w:w="3117" w:type="dxa"/>
          </w:tcPr>
          <w:p w14:paraId="2FE4041B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7B236D5E" w14:textId="77777777" w:rsidTr="00DE343D">
        <w:tc>
          <w:tcPr>
            <w:tcW w:w="3116" w:type="dxa"/>
          </w:tcPr>
          <w:p w14:paraId="5AE99906" w14:textId="77777777" w:rsidR="008E0644" w:rsidRPr="00E43403" w:rsidRDefault="008E0644" w:rsidP="00DE343D">
            <w:pPr>
              <w:rPr>
                <w:rFonts w:cs="Arial"/>
              </w:rPr>
            </w:pPr>
            <w:r w:rsidRPr="00E43403">
              <w:rPr>
                <w:rFonts w:cs="Arial"/>
              </w:rPr>
              <w:t>Book Chapters</w:t>
            </w:r>
          </w:p>
        </w:tc>
        <w:tc>
          <w:tcPr>
            <w:tcW w:w="3117" w:type="dxa"/>
          </w:tcPr>
          <w:p w14:paraId="4EA06A86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  <w:tr w:rsidR="008E0644" w:rsidRPr="00E43403" w14:paraId="1F4558C9" w14:textId="77777777" w:rsidTr="00DE343D">
        <w:tc>
          <w:tcPr>
            <w:tcW w:w="3116" w:type="dxa"/>
          </w:tcPr>
          <w:p w14:paraId="1927B56C" w14:textId="77777777" w:rsidR="008E0644" w:rsidRPr="004E5495" w:rsidRDefault="008E0644" w:rsidP="00DE343D">
            <w:pPr>
              <w:rPr>
                <w:rFonts w:cs="Arial"/>
              </w:rPr>
            </w:pPr>
            <w:r>
              <w:rPr>
                <w:rFonts w:cs="Arial"/>
              </w:rPr>
              <w:t>T</w:t>
            </w:r>
            <w:r w:rsidRPr="008C5BBD">
              <w:rPr>
                <w:rFonts w:cs="Arial"/>
              </w:rPr>
              <w:t>echnical reports</w:t>
            </w:r>
            <w:r>
              <w:rPr>
                <w:rFonts w:cs="Arial"/>
              </w:rPr>
              <w:t xml:space="preserve">, </w:t>
            </w:r>
            <w:r w:rsidRPr="008C5BBD">
              <w:rPr>
                <w:rFonts w:cs="Arial"/>
              </w:rPr>
              <w:t>theses</w:t>
            </w:r>
            <w:r>
              <w:rPr>
                <w:rFonts w:cs="Arial"/>
              </w:rPr>
              <w:t xml:space="preserve">, and </w:t>
            </w:r>
            <w:r w:rsidRPr="004E5495">
              <w:rPr>
                <w:rFonts w:cs="Arial"/>
              </w:rPr>
              <w:t xml:space="preserve">conference </w:t>
            </w:r>
          </w:p>
          <w:p w14:paraId="2367B6E5" w14:textId="77777777" w:rsidR="008E0644" w:rsidRPr="00E43403" w:rsidRDefault="008E0644" w:rsidP="00DE343D">
            <w:pPr>
              <w:rPr>
                <w:rFonts w:cs="Arial"/>
              </w:rPr>
            </w:pPr>
            <w:r w:rsidRPr="004E5495">
              <w:rPr>
                <w:rFonts w:cs="Arial"/>
              </w:rPr>
              <w:t>Proceedings</w:t>
            </w:r>
            <w:r>
              <w:rPr>
                <w:rFonts w:cs="Arial"/>
              </w:rPr>
              <w:t>/</w:t>
            </w:r>
            <w:r w:rsidRPr="004E5495">
              <w:rPr>
                <w:rFonts w:cs="Arial"/>
              </w:rPr>
              <w:t xml:space="preserve"> </w:t>
            </w:r>
          </w:p>
        </w:tc>
        <w:tc>
          <w:tcPr>
            <w:tcW w:w="3117" w:type="dxa"/>
          </w:tcPr>
          <w:p w14:paraId="5CE02DAE" w14:textId="77777777" w:rsidR="008E0644" w:rsidRPr="00E43403" w:rsidRDefault="008E0644" w:rsidP="00DE343D">
            <w:pPr>
              <w:rPr>
                <w:rFonts w:cs="Arial"/>
              </w:rPr>
            </w:pPr>
          </w:p>
        </w:tc>
      </w:tr>
    </w:tbl>
    <w:p w14:paraId="426BD210" w14:textId="77777777" w:rsidR="008E0644" w:rsidRPr="00E43403" w:rsidRDefault="008E0644" w:rsidP="008E0644">
      <w:pPr>
        <w:rPr>
          <w:rFonts w:cs="Arial"/>
          <w:lang w:val="en-US"/>
        </w:rPr>
      </w:pPr>
    </w:p>
    <w:p w14:paraId="3D668EBF" w14:textId="77777777" w:rsidR="008E0644" w:rsidRDefault="008E0644" w:rsidP="008E0644">
      <w:pPr>
        <w:rPr>
          <w:rFonts w:cs="Arial"/>
          <w:lang w:val="en-US"/>
        </w:rPr>
      </w:pPr>
      <w:r w:rsidRPr="00E43403">
        <w:rPr>
          <w:rFonts w:cs="Arial"/>
          <w:lang w:val="en-US"/>
        </w:rPr>
        <w:t>Trainees</w:t>
      </w:r>
      <w:r>
        <w:rPr>
          <w:rFonts w:cs="Arial"/>
          <w:lang w:val="en-US"/>
        </w:rPr>
        <w:t xml:space="preserve"> who are co-authors</w:t>
      </w:r>
      <w:r w:rsidRPr="00E43403">
        <w:rPr>
          <w:rFonts w:cs="Arial"/>
          <w:lang w:val="en-US"/>
        </w:rPr>
        <w:t xml:space="preserve"> are indicated with a *</w:t>
      </w:r>
    </w:p>
    <w:p w14:paraId="627E5CDC" w14:textId="1ECA5B01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You may include past trainees and their current employment status.</w:t>
      </w:r>
    </w:p>
    <w:p w14:paraId="5FC345B5" w14:textId="77777777" w:rsidR="000163BE" w:rsidRPr="000163BE" w:rsidRDefault="000163BE" w:rsidP="008E0644">
      <w:pPr>
        <w:rPr>
          <w:rFonts w:cs="Arial"/>
        </w:rPr>
      </w:pPr>
    </w:p>
    <w:p w14:paraId="53846063" w14:textId="77777777" w:rsidR="008E0644" w:rsidRPr="008E0644" w:rsidRDefault="008E0644" w:rsidP="008E0644">
      <w:pPr>
        <w:rPr>
          <w:lang w:val="en-US"/>
        </w:rPr>
      </w:pPr>
    </w:p>
    <w:p w14:paraId="3604233F" w14:textId="7D73F172" w:rsidR="005F1CA9" w:rsidRDefault="008E0644" w:rsidP="005F1CA9">
      <w:pPr>
        <w:pStyle w:val="Heading2"/>
        <w:numPr>
          <w:ilvl w:val="0"/>
          <w:numId w:val="6"/>
        </w:numPr>
        <w:spacing w:before="0"/>
      </w:pPr>
      <w:bookmarkStart w:id="22" w:name="_Toc166678513"/>
      <w:r>
        <w:t>PRESENTATIONS</w:t>
      </w:r>
      <w:bookmarkEnd w:id="22"/>
    </w:p>
    <w:p w14:paraId="107BFF0D" w14:textId="77777777" w:rsidR="000163BE" w:rsidRPr="000163BE" w:rsidRDefault="000163BE" w:rsidP="000163BE"/>
    <w:p w14:paraId="5117B711" w14:textId="0F1103C2" w:rsidR="005F1CA9" w:rsidRDefault="005F1CA9" w:rsidP="005F1CA9">
      <w:pPr>
        <w:pStyle w:val="Heading2"/>
      </w:pPr>
      <w:bookmarkStart w:id="23" w:name="_Toc166678514"/>
      <w:r>
        <w:t>INTERVIEW AND MEDIA RELATIONS</w:t>
      </w:r>
      <w:bookmarkEnd w:id="23"/>
    </w:p>
    <w:p w14:paraId="59B19ACF" w14:textId="77777777" w:rsidR="000163BE" w:rsidRPr="000163BE" w:rsidRDefault="000163BE" w:rsidP="000163BE"/>
    <w:p w14:paraId="14BFAC55" w14:textId="6D278EBB" w:rsidR="005F1CA9" w:rsidRDefault="005F1CA9" w:rsidP="005F1CA9">
      <w:pPr>
        <w:pStyle w:val="Heading2"/>
      </w:pPr>
      <w:bookmarkStart w:id="24" w:name="_Toc166678515"/>
      <w:r>
        <w:t>PUBLICATIONS AND CITATIONS</w:t>
      </w:r>
      <w:bookmarkEnd w:id="24"/>
    </w:p>
    <w:p w14:paraId="72135213" w14:textId="77777777" w:rsidR="000163BE" w:rsidRPr="000163BE" w:rsidRDefault="000163BE" w:rsidP="000163BE"/>
    <w:p w14:paraId="3141B0FF" w14:textId="737B5589" w:rsidR="005F1CA9" w:rsidRDefault="005F1CA9" w:rsidP="005F1CA9">
      <w:pPr>
        <w:pStyle w:val="Heading2"/>
      </w:pPr>
      <w:bookmarkStart w:id="25" w:name="_Toc166678516"/>
      <w:r>
        <w:t>ARTISTIC PERFORMANCES/EXHIBITS</w:t>
      </w:r>
      <w:bookmarkEnd w:id="25"/>
    </w:p>
    <w:p w14:paraId="486E4637" w14:textId="77777777" w:rsidR="000163BE" w:rsidRPr="000163BE" w:rsidRDefault="000163BE" w:rsidP="000163BE"/>
    <w:p w14:paraId="38BF6E74" w14:textId="0A4C027C" w:rsidR="005F1CA9" w:rsidRDefault="005F1CA9" w:rsidP="005F1CA9">
      <w:pPr>
        <w:pStyle w:val="Heading2"/>
      </w:pPr>
      <w:bookmarkStart w:id="26" w:name="_Toc166678517"/>
      <w:r>
        <w:t>INTELLECTUAL PROPERTY</w:t>
      </w:r>
      <w:bookmarkEnd w:id="26"/>
    </w:p>
    <w:p w14:paraId="57DD9284" w14:textId="5B9CE627" w:rsidR="000163BE" w:rsidRPr="000163BE" w:rsidRDefault="000163BE" w:rsidP="000163BE">
      <w:pPr>
        <w:pStyle w:val="ListParagraph"/>
        <w:numPr>
          <w:ilvl w:val="0"/>
          <w:numId w:val="12"/>
        </w:numPr>
        <w:rPr>
          <w:color w:val="7030A0"/>
        </w:rPr>
      </w:pPr>
      <w:r w:rsidRPr="000163BE">
        <w:rPr>
          <w:color w:val="7030A0"/>
        </w:rPr>
        <w:t>List patents and any patents which are applied for or granted</w:t>
      </w:r>
      <w:r w:rsidR="00FC3913">
        <w:rPr>
          <w:color w:val="7030A0"/>
        </w:rPr>
        <w:t>.</w:t>
      </w:r>
    </w:p>
    <w:p w14:paraId="52B8DCC1" w14:textId="77777777" w:rsidR="000163BE" w:rsidRPr="000163BE" w:rsidRDefault="000163BE" w:rsidP="000163BE"/>
    <w:p w14:paraId="01166185" w14:textId="77777777" w:rsidR="00FC0D08" w:rsidRDefault="00FC0D08" w:rsidP="002A6F98"/>
    <w:sectPr w:rsidR="00FC0D08" w:rsidSect="00497B2D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5187E" w14:textId="77777777" w:rsidR="00E928B8" w:rsidRDefault="00E928B8" w:rsidP="005C3DF2">
      <w:r>
        <w:separator/>
      </w:r>
    </w:p>
  </w:endnote>
  <w:endnote w:type="continuationSeparator" w:id="0">
    <w:p w14:paraId="78EF2A0D" w14:textId="77777777" w:rsidR="00E928B8" w:rsidRDefault="00E928B8" w:rsidP="005C3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5596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3BCA3" w14:textId="77777777" w:rsidR="00FC0D08" w:rsidRDefault="00FC0D08" w:rsidP="005C3D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3A97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042078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E6156F" w14:textId="54F414AE" w:rsidR="00497B2D" w:rsidRDefault="00497B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3D6F23" w14:textId="77777777" w:rsidR="00497B2D" w:rsidRDefault="00497B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505B0" w14:textId="77777777" w:rsidR="00E928B8" w:rsidRDefault="00E928B8" w:rsidP="005C3DF2">
      <w:r>
        <w:separator/>
      </w:r>
    </w:p>
  </w:footnote>
  <w:footnote w:type="continuationSeparator" w:id="0">
    <w:p w14:paraId="66C6FC65" w14:textId="77777777" w:rsidR="00E928B8" w:rsidRDefault="00E928B8" w:rsidP="005C3D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ACABB" w14:textId="77777777" w:rsidR="00FC0D08" w:rsidRDefault="00FC0D08" w:rsidP="005C3DF2">
    <w:pPr>
      <w:pStyle w:val="Header"/>
    </w:pPr>
    <w:r>
      <w:t>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09218A6"/>
    <w:multiLevelType w:val="hybridMultilevel"/>
    <w:tmpl w:val="50157C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BCF745"/>
    <w:multiLevelType w:val="hybridMultilevel"/>
    <w:tmpl w:val="4F3D794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C15A89"/>
    <w:multiLevelType w:val="hybridMultilevel"/>
    <w:tmpl w:val="9483B44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7180B8"/>
    <w:multiLevelType w:val="hybridMultilevel"/>
    <w:tmpl w:val="26FD8D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4E61D90"/>
    <w:multiLevelType w:val="hybridMultilevel"/>
    <w:tmpl w:val="803C0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02A72"/>
    <w:multiLevelType w:val="hybridMultilevel"/>
    <w:tmpl w:val="497C7B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91587"/>
    <w:multiLevelType w:val="hybridMultilevel"/>
    <w:tmpl w:val="471A2D9A"/>
    <w:lvl w:ilvl="0" w:tplc="71042030">
      <w:start w:val="20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55C0B"/>
    <w:multiLevelType w:val="hybridMultilevel"/>
    <w:tmpl w:val="35FC744E"/>
    <w:lvl w:ilvl="0" w:tplc="71042030">
      <w:start w:val="20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3D3754"/>
    <w:multiLevelType w:val="hybridMultilevel"/>
    <w:tmpl w:val="50C28016"/>
    <w:lvl w:ilvl="0" w:tplc="36189016">
      <w:start w:val="1"/>
      <w:numFmt w:val="decimal"/>
      <w:pStyle w:val="Heading2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442CB0"/>
    <w:multiLevelType w:val="hybridMultilevel"/>
    <w:tmpl w:val="2C66A30E"/>
    <w:lvl w:ilvl="0" w:tplc="71042030">
      <w:start w:val="20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C2889"/>
    <w:multiLevelType w:val="hybridMultilevel"/>
    <w:tmpl w:val="A55AFD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8667072">
    <w:abstractNumId w:val="2"/>
  </w:num>
  <w:num w:numId="2" w16cid:durableId="415328077">
    <w:abstractNumId w:val="3"/>
  </w:num>
  <w:num w:numId="3" w16cid:durableId="1631201573">
    <w:abstractNumId w:val="0"/>
  </w:num>
  <w:num w:numId="4" w16cid:durableId="509872381">
    <w:abstractNumId w:val="1"/>
  </w:num>
  <w:num w:numId="5" w16cid:durableId="804663029">
    <w:abstractNumId w:val="8"/>
  </w:num>
  <w:num w:numId="6" w16cid:durableId="1403285198">
    <w:abstractNumId w:val="8"/>
    <w:lvlOverride w:ilvl="0">
      <w:startOverride w:val="1"/>
    </w:lvlOverride>
  </w:num>
  <w:num w:numId="7" w16cid:durableId="1392659798">
    <w:abstractNumId w:val="5"/>
  </w:num>
  <w:num w:numId="8" w16cid:durableId="932973726">
    <w:abstractNumId w:val="7"/>
  </w:num>
  <w:num w:numId="9" w16cid:durableId="2082211764">
    <w:abstractNumId w:val="6"/>
  </w:num>
  <w:num w:numId="10" w16cid:durableId="111558205">
    <w:abstractNumId w:val="9"/>
  </w:num>
  <w:num w:numId="11" w16cid:durableId="56361179">
    <w:abstractNumId w:val="4"/>
  </w:num>
  <w:num w:numId="12" w16cid:durableId="20794748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zcxNzU3MzUzMjZX0lEKTi0uzszPAykwrwUAC1A4HCwAAAA="/>
  </w:docVars>
  <w:rsids>
    <w:rsidRoot w:val="00FC0D08"/>
    <w:rsid w:val="000163BE"/>
    <w:rsid w:val="000D7502"/>
    <w:rsid w:val="001A2091"/>
    <w:rsid w:val="001B4BC9"/>
    <w:rsid w:val="00252CEA"/>
    <w:rsid w:val="002A6F98"/>
    <w:rsid w:val="00382C3B"/>
    <w:rsid w:val="003A2C00"/>
    <w:rsid w:val="003B7F74"/>
    <w:rsid w:val="003E55D7"/>
    <w:rsid w:val="003F6146"/>
    <w:rsid w:val="0042035A"/>
    <w:rsid w:val="004364DF"/>
    <w:rsid w:val="004578A3"/>
    <w:rsid w:val="004818FD"/>
    <w:rsid w:val="00497B2D"/>
    <w:rsid w:val="004D2A10"/>
    <w:rsid w:val="004E63C9"/>
    <w:rsid w:val="005C3DF2"/>
    <w:rsid w:val="005F1CA9"/>
    <w:rsid w:val="006A376D"/>
    <w:rsid w:val="00727480"/>
    <w:rsid w:val="0073606A"/>
    <w:rsid w:val="00750D1E"/>
    <w:rsid w:val="007A4945"/>
    <w:rsid w:val="007C6C55"/>
    <w:rsid w:val="0085611C"/>
    <w:rsid w:val="008D6711"/>
    <w:rsid w:val="008E0644"/>
    <w:rsid w:val="008E1769"/>
    <w:rsid w:val="00916C69"/>
    <w:rsid w:val="009C3701"/>
    <w:rsid w:val="009C5CF7"/>
    <w:rsid w:val="00A931DA"/>
    <w:rsid w:val="00AC31E0"/>
    <w:rsid w:val="00AC3A97"/>
    <w:rsid w:val="00BF130F"/>
    <w:rsid w:val="00BF293B"/>
    <w:rsid w:val="00D70FB3"/>
    <w:rsid w:val="00D77DAF"/>
    <w:rsid w:val="00D82123"/>
    <w:rsid w:val="00D90646"/>
    <w:rsid w:val="00DD1EFE"/>
    <w:rsid w:val="00E47CD0"/>
    <w:rsid w:val="00E928B8"/>
    <w:rsid w:val="00E960C5"/>
    <w:rsid w:val="00F3370D"/>
    <w:rsid w:val="00F57A53"/>
    <w:rsid w:val="00F80E00"/>
    <w:rsid w:val="00F85EC6"/>
    <w:rsid w:val="00FB370A"/>
    <w:rsid w:val="00FC0D08"/>
    <w:rsid w:val="00FC3913"/>
    <w:rsid w:val="00FF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9CE6BDD"/>
  <w15:chartTrackingRefBased/>
  <w15:docId w15:val="{8BFAD43A-5EA7-4F37-9018-E7D4AE86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70D"/>
    <w:pPr>
      <w:spacing w:after="0" w:line="240" w:lineRule="auto"/>
    </w:pPr>
    <w:rPr>
      <w:rFonts w:ascii="Arial" w:hAnsi="Arial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3DF2"/>
    <w:pPr>
      <w:keepNext/>
      <w:keepLines/>
      <w:spacing w:before="240"/>
      <w:outlineLvl w:val="0"/>
    </w:pPr>
    <w:rPr>
      <w:rFonts w:eastAsiaTheme="majorEastAsia"/>
      <w:b/>
      <w:color w:val="000000" w:themeColor="text1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70D"/>
    <w:pPr>
      <w:keepNext/>
      <w:keepLines/>
      <w:numPr>
        <w:numId w:val="5"/>
      </w:numPr>
      <w:spacing w:before="40"/>
      <w:outlineLvl w:val="1"/>
    </w:pPr>
    <w:rPr>
      <w:rFonts w:eastAsiaTheme="majorEastAsia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0D0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0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D08"/>
  </w:style>
  <w:style w:type="paragraph" w:styleId="Footer">
    <w:name w:val="footer"/>
    <w:basedOn w:val="Normal"/>
    <w:link w:val="FooterChar"/>
    <w:uiPriority w:val="99"/>
    <w:unhideWhenUsed/>
    <w:rsid w:val="00FC0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D08"/>
  </w:style>
  <w:style w:type="paragraph" w:customStyle="1" w:styleId="Default">
    <w:name w:val="Default"/>
    <w:rsid w:val="00FC0D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3DF2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3370D"/>
    <w:rPr>
      <w:rFonts w:ascii="Arial" w:eastAsiaTheme="majorEastAsia" w:hAnsi="Arial" w:cs="Times New Roman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C0D0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C0D0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0D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C0D08"/>
    <w:pPr>
      <w:spacing w:after="100"/>
      <w:ind w:left="220"/>
    </w:pPr>
  </w:style>
  <w:style w:type="table" w:styleId="TableGrid">
    <w:name w:val="Table Grid"/>
    <w:basedOn w:val="TableNormal"/>
    <w:uiPriority w:val="39"/>
    <w:rsid w:val="00457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57A5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B7F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F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F7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F74"/>
    <w:rPr>
      <w:rFonts w:ascii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F1CA9"/>
    <w:pPr>
      <w:ind w:left="720"/>
      <w:contextualSpacing/>
    </w:pPr>
  </w:style>
  <w:style w:type="paragraph" w:customStyle="1" w:styleId="pf0">
    <w:name w:val="pf0"/>
    <w:basedOn w:val="Normal"/>
    <w:rsid w:val="007A4945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en-CA"/>
    </w:rPr>
  </w:style>
  <w:style w:type="character" w:customStyle="1" w:styleId="cf01">
    <w:name w:val="cf01"/>
    <w:basedOn w:val="DefaultParagraphFont"/>
    <w:rsid w:val="007A4945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0163BE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efaultParagraphFont"/>
    <w:rsid w:val="000163BE"/>
    <w:rPr>
      <w:rFonts w:ascii="Segoe UI" w:hAnsi="Segoe UI" w:cs="Segoe UI" w:hint="default"/>
      <w:sz w:val="18"/>
      <w:szCs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7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p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63E81-22FD-428F-97F5-AF1FF15FE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940</Words>
  <Characters>6468</Characters>
  <Application>Microsoft Office Word</Application>
  <DocSecurity>0</DocSecurity>
  <Lines>323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aine Hall</dc:creator>
  <cp:keywords/>
  <dc:description/>
  <cp:lastModifiedBy>Institutional Research Programs office</cp:lastModifiedBy>
  <cp:revision>5</cp:revision>
  <dcterms:created xsi:type="dcterms:W3CDTF">2025-07-29T13:49:00Z</dcterms:created>
  <dcterms:modified xsi:type="dcterms:W3CDTF">2025-09-29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2ec1c1bce57caf5f46716124366b9bce8efc9485e3ea8637882f5a959bab1</vt:lpwstr>
  </property>
</Properties>
</file>